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8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000000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PW.MARYLAND.GOV/PAGES/ADV-2016-1.ASPX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DA0F6AABF23B45BAEB0366EA827EEF" ma:contentTypeVersion="8" ma:contentTypeDescription="Create a new document." ma:contentTypeScope="" ma:versionID="92de7e88ee72e6c6d1d8201c999c921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26c5f59a9acc0b2126156574bda8e1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B136B08-DE4F-469B-852E-7094D7DF4BCA}"/>
</file>

<file path=customXml/itemProps2.xml><?xml version="1.0" encoding="utf-8"?>
<ds:datastoreItem xmlns:ds="http://schemas.openxmlformats.org/officeDocument/2006/customXml" ds:itemID="{FAAD0599-DDFD-44B9-A9E6-A758A35F37DA}"/>
</file>

<file path=customXml/itemProps3.xml><?xml version="1.0" encoding="utf-8"?>
<ds:datastoreItem xmlns:ds="http://schemas.openxmlformats.org/officeDocument/2006/customXml" ds:itemID="{F359BB8E-48CF-439C-B6CC-54268EAA9D70}"/>
</file>

<file path=customXml/itemProps4.xml><?xml version="1.0" encoding="utf-8"?>
<ds:datastoreItem xmlns:ds="http://schemas.openxmlformats.org/officeDocument/2006/customXml" ds:itemID="{45D5019F-007C-426F-B8DD-780F92C2AA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28</Words>
  <Characters>2420</Characters>
  <Application>Microsoft Office Word</Application>
  <DocSecurity>0</DocSecurity>
  <Lines>12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S Software Master Contract Award Package Checklist</dc:title>
  <dc:subject/>
  <dc:creator>April Weimer</dc:creator>
  <cp:keywords/>
  <dc:description/>
  <cp:lastModifiedBy>Glen Hubbard</cp:lastModifiedBy>
  <cp:revision>4</cp:revision>
  <dcterms:created xsi:type="dcterms:W3CDTF">2023-05-30T20:14:00Z</dcterms:created>
  <dcterms:modified xsi:type="dcterms:W3CDTF">2023-05-3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B7DA0F6AABF23B45BAEB0366EA827EEF</vt:lpwstr>
  </property>
</Properties>
</file>